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D262" w14:textId="5D68BC62" w:rsidR="00A860BF" w:rsidRPr="007D712A" w:rsidRDefault="00416AE3" w:rsidP="00FB2D98">
      <w:pPr>
        <w:pStyle w:val="agendaheading"/>
        <w:rPr>
          <w:sz w:val="32"/>
          <w:szCs w:val="32"/>
        </w:rPr>
      </w:pPr>
      <w:r>
        <w:rPr>
          <w:sz w:val="32"/>
          <w:szCs w:val="32"/>
        </w:rPr>
        <w:t>S</w:t>
      </w:r>
      <w:r w:rsidR="000E0C8B" w:rsidRPr="007D712A">
        <w:rPr>
          <w:sz w:val="32"/>
          <w:szCs w:val="32"/>
        </w:rPr>
        <w:t>outh Carolina Commission for the Blind</w:t>
      </w:r>
      <w:r w:rsidR="00FB2D98" w:rsidRPr="007D712A">
        <w:rPr>
          <w:sz w:val="32"/>
          <w:szCs w:val="32"/>
        </w:rPr>
        <w:br/>
      </w:r>
      <w:r w:rsidR="000E0C8B" w:rsidRPr="007D712A">
        <w:rPr>
          <w:sz w:val="32"/>
          <w:szCs w:val="32"/>
        </w:rPr>
        <w:t>Board Meeting</w:t>
      </w:r>
    </w:p>
    <w:p w14:paraId="1DD4BABD" w14:textId="7AD6F382" w:rsidR="00381226" w:rsidRPr="007D712A" w:rsidRDefault="00672CD4" w:rsidP="009E42F4">
      <w:pPr>
        <w:pStyle w:val="agendasubheading"/>
        <w:rPr>
          <w:sz w:val="24"/>
          <w:szCs w:val="24"/>
        </w:rPr>
      </w:pPr>
      <w:r w:rsidRPr="007D712A">
        <w:rPr>
          <w:sz w:val="32"/>
          <w:szCs w:val="32"/>
        </w:rPr>
        <w:t>1430 Confederate Avenue</w:t>
      </w:r>
      <w:r w:rsidR="00381226" w:rsidRPr="007D712A">
        <w:rPr>
          <w:sz w:val="32"/>
          <w:szCs w:val="32"/>
        </w:rPr>
        <w:t xml:space="preserve"> </w:t>
      </w:r>
      <w:r w:rsidRPr="007D712A">
        <w:rPr>
          <w:sz w:val="32"/>
          <w:szCs w:val="32"/>
        </w:rPr>
        <w:t>Columbia, South Carolina 29201</w:t>
      </w:r>
      <w:r w:rsidR="00FF7783" w:rsidRPr="007D712A">
        <w:rPr>
          <w:sz w:val="32"/>
          <w:szCs w:val="32"/>
        </w:rPr>
        <w:br/>
      </w:r>
      <w:r w:rsidR="00381226" w:rsidRPr="007D712A">
        <w:rPr>
          <w:sz w:val="32"/>
          <w:szCs w:val="32"/>
        </w:rPr>
        <w:t>(803) 898-8822</w:t>
      </w:r>
    </w:p>
    <w:p w14:paraId="39DA54BE" w14:textId="6B8FC7B2" w:rsidR="00672CD4" w:rsidRPr="007D712A" w:rsidRDefault="004A59D9" w:rsidP="009E42F4">
      <w:pPr>
        <w:pStyle w:val="agendasubheading"/>
        <w:rPr>
          <w:sz w:val="32"/>
          <w:szCs w:val="32"/>
        </w:rPr>
      </w:pPr>
      <w:r>
        <w:rPr>
          <w:sz w:val="32"/>
          <w:szCs w:val="32"/>
        </w:rPr>
        <w:t xml:space="preserve">August </w:t>
      </w:r>
      <w:r w:rsidR="00560371">
        <w:rPr>
          <w:sz w:val="32"/>
          <w:szCs w:val="32"/>
        </w:rPr>
        <w:t>8</w:t>
      </w:r>
      <w:r w:rsidR="00690450" w:rsidRPr="007D712A">
        <w:rPr>
          <w:sz w:val="32"/>
          <w:szCs w:val="32"/>
        </w:rPr>
        <w:t>, 202</w:t>
      </w:r>
      <w:r w:rsidR="002510A1">
        <w:rPr>
          <w:sz w:val="32"/>
          <w:szCs w:val="32"/>
        </w:rPr>
        <w:t>2</w:t>
      </w:r>
      <w:r w:rsidR="005B0574">
        <w:rPr>
          <w:sz w:val="32"/>
          <w:szCs w:val="32"/>
        </w:rPr>
        <w:t>, 1:30 pm</w:t>
      </w:r>
    </w:p>
    <w:p w14:paraId="58EED80F" w14:textId="495FD028" w:rsidR="00930956" w:rsidRPr="007D712A" w:rsidRDefault="00FF7783" w:rsidP="009E42F4">
      <w:pPr>
        <w:pStyle w:val="agendasubheading"/>
        <w:rPr>
          <w:sz w:val="32"/>
          <w:szCs w:val="32"/>
        </w:rPr>
      </w:pPr>
      <w:r w:rsidRPr="00156FB5">
        <w:rPr>
          <w:sz w:val="32"/>
          <w:szCs w:val="32"/>
        </w:rPr>
        <w:t>Zoom Call-in Number</w:t>
      </w:r>
      <w:r w:rsidR="00381226" w:rsidRPr="00156FB5">
        <w:rPr>
          <w:sz w:val="32"/>
          <w:szCs w:val="32"/>
        </w:rPr>
        <w:t>:</w:t>
      </w:r>
      <w:r w:rsidR="002D6351" w:rsidRPr="00156FB5">
        <w:rPr>
          <w:sz w:val="32"/>
          <w:szCs w:val="32"/>
        </w:rPr>
        <w:t xml:space="preserve"> </w:t>
      </w:r>
      <w:r w:rsidR="00560371" w:rsidRPr="00560371">
        <w:rPr>
          <w:sz w:val="32"/>
          <w:szCs w:val="32"/>
        </w:rPr>
        <w:t>1 312 626 6799</w:t>
      </w:r>
      <w:r w:rsidR="00FB2D98" w:rsidRPr="00156FB5">
        <w:rPr>
          <w:sz w:val="32"/>
          <w:szCs w:val="32"/>
        </w:rPr>
        <w:br/>
      </w:r>
      <w:r w:rsidRPr="00156FB5">
        <w:rPr>
          <w:sz w:val="32"/>
          <w:szCs w:val="32"/>
        </w:rPr>
        <w:t>Zoom Meeting ID</w:t>
      </w:r>
      <w:r w:rsidR="00381226" w:rsidRPr="00156FB5">
        <w:rPr>
          <w:sz w:val="32"/>
          <w:szCs w:val="32"/>
        </w:rPr>
        <w:t xml:space="preserve">: </w:t>
      </w:r>
      <w:r w:rsidR="00560371" w:rsidRPr="00560371">
        <w:rPr>
          <w:sz w:val="32"/>
          <w:szCs w:val="32"/>
        </w:rPr>
        <w:t>831 1894 0155</w:t>
      </w:r>
    </w:p>
    <w:p w14:paraId="415FF033" w14:textId="77777777" w:rsidR="009E42F4" w:rsidRPr="007D712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0D10B1E3" w:rsidR="003F1C0E" w:rsidRPr="007D712A" w:rsidRDefault="00FB2D98" w:rsidP="00930956">
      <w:pPr>
        <w:rPr>
          <w:sz w:val="32"/>
          <w:szCs w:val="32"/>
        </w:rPr>
      </w:pPr>
      <w:r w:rsidRPr="007D712A">
        <w:rPr>
          <w:sz w:val="32"/>
          <w:szCs w:val="32"/>
        </w:rPr>
        <w:t xml:space="preserve">Call </w:t>
      </w:r>
      <w:r w:rsidR="00672CD4" w:rsidRPr="007D712A">
        <w:rPr>
          <w:sz w:val="32"/>
          <w:szCs w:val="32"/>
        </w:rPr>
        <w:t>to Order</w:t>
      </w:r>
    </w:p>
    <w:p w14:paraId="74B1546B" w14:textId="77777777" w:rsidR="00381226" w:rsidRPr="007D712A" w:rsidRDefault="00381226" w:rsidP="00930956">
      <w:pPr>
        <w:rPr>
          <w:sz w:val="32"/>
          <w:szCs w:val="32"/>
        </w:rPr>
      </w:pPr>
      <w:r w:rsidRPr="007D712A">
        <w:rPr>
          <w:sz w:val="32"/>
          <w:szCs w:val="32"/>
        </w:rPr>
        <w:t>Roll Call</w:t>
      </w:r>
    </w:p>
    <w:p w14:paraId="2022CCB4" w14:textId="6C2499BC" w:rsidR="00D53278" w:rsidRPr="007D712A" w:rsidRDefault="00381226" w:rsidP="003E0263">
      <w:pPr>
        <w:rPr>
          <w:sz w:val="32"/>
          <w:szCs w:val="32"/>
        </w:rPr>
      </w:pPr>
      <w:r w:rsidRPr="007D712A">
        <w:rPr>
          <w:sz w:val="32"/>
          <w:szCs w:val="32"/>
        </w:rPr>
        <w:t>Adoption of Agenda</w:t>
      </w:r>
    </w:p>
    <w:p w14:paraId="2077B7D9" w14:textId="7BC17A93" w:rsidR="006E3E0E" w:rsidRPr="007D712A" w:rsidRDefault="006E3E0E" w:rsidP="003E0263">
      <w:pPr>
        <w:rPr>
          <w:sz w:val="32"/>
          <w:szCs w:val="32"/>
        </w:rPr>
      </w:pPr>
      <w:r w:rsidRPr="007D712A">
        <w:rPr>
          <w:sz w:val="32"/>
          <w:szCs w:val="32"/>
        </w:rPr>
        <w:t xml:space="preserve">Executive Session </w:t>
      </w:r>
      <w:r w:rsidR="006704D8">
        <w:rPr>
          <w:sz w:val="32"/>
          <w:szCs w:val="32"/>
        </w:rPr>
        <w:t xml:space="preserve">- </w:t>
      </w:r>
      <w:r w:rsidR="006704D8" w:rsidRPr="007D712A">
        <w:rPr>
          <w:sz w:val="32"/>
          <w:szCs w:val="32"/>
        </w:rPr>
        <w:t>Personnel Matter</w:t>
      </w:r>
    </w:p>
    <w:p w14:paraId="7ABE0208" w14:textId="3ABC83A7" w:rsidR="005B3622" w:rsidRPr="007D712A" w:rsidRDefault="005B3622" w:rsidP="00930956">
      <w:pPr>
        <w:rPr>
          <w:sz w:val="32"/>
          <w:szCs w:val="32"/>
        </w:rPr>
      </w:pPr>
      <w:r w:rsidRPr="007D712A">
        <w:rPr>
          <w:sz w:val="32"/>
          <w:szCs w:val="32"/>
        </w:rPr>
        <w:t>Next Meeting</w:t>
      </w:r>
    </w:p>
    <w:p w14:paraId="2E741F8E" w14:textId="200C0F02" w:rsidR="009770FB" w:rsidRPr="007D712A" w:rsidRDefault="005B3622" w:rsidP="00930956">
      <w:pPr>
        <w:rPr>
          <w:sz w:val="32"/>
          <w:szCs w:val="32"/>
        </w:rPr>
      </w:pPr>
      <w:r w:rsidRPr="007D712A">
        <w:rPr>
          <w:sz w:val="32"/>
          <w:szCs w:val="32"/>
        </w:rPr>
        <w:t>Adjourn</w:t>
      </w:r>
    </w:p>
    <w:sectPr w:rsidR="009770FB" w:rsidRPr="007D712A" w:rsidSect="009E42F4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>
    <w:abstractNumId w:val="3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2"/>
  </w:num>
  <w:num w:numId="9">
    <w:abstractNumId w:val="11"/>
  </w:num>
  <w:num w:numId="10">
    <w:abstractNumId w:val="4"/>
  </w:num>
  <w:num w:numId="11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A5915"/>
    <w:rsid w:val="000E0C8B"/>
    <w:rsid w:val="00114348"/>
    <w:rsid w:val="00144FFD"/>
    <w:rsid w:val="00156920"/>
    <w:rsid w:val="00156FB5"/>
    <w:rsid w:val="00174319"/>
    <w:rsid w:val="00182BE0"/>
    <w:rsid w:val="00193905"/>
    <w:rsid w:val="001A0570"/>
    <w:rsid w:val="001C312D"/>
    <w:rsid w:val="001C6F88"/>
    <w:rsid w:val="00215C55"/>
    <w:rsid w:val="002243E2"/>
    <w:rsid w:val="00237E57"/>
    <w:rsid w:val="002510A1"/>
    <w:rsid w:val="002842AE"/>
    <w:rsid w:val="00284401"/>
    <w:rsid w:val="00296C0E"/>
    <w:rsid w:val="002D6351"/>
    <w:rsid w:val="00302D8B"/>
    <w:rsid w:val="00352A0E"/>
    <w:rsid w:val="00372E81"/>
    <w:rsid w:val="00381226"/>
    <w:rsid w:val="003E0263"/>
    <w:rsid w:val="003F1C0E"/>
    <w:rsid w:val="00412C61"/>
    <w:rsid w:val="00416AE3"/>
    <w:rsid w:val="004910D6"/>
    <w:rsid w:val="004A26D1"/>
    <w:rsid w:val="004A59D9"/>
    <w:rsid w:val="004D5C30"/>
    <w:rsid w:val="00517FBD"/>
    <w:rsid w:val="00533AEB"/>
    <w:rsid w:val="0055630F"/>
    <w:rsid w:val="00560371"/>
    <w:rsid w:val="005933D9"/>
    <w:rsid w:val="00594AFA"/>
    <w:rsid w:val="005B0574"/>
    <w:rsid w:val="005B3622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E3E0E"/>
    <w:rsid w:val="006E607E"/>
    <w:rsid w:val="007259F1"/>
    <w:rsid w:val="007357DD"/>
    <w:rsid w:val="007B1B74"/>
    <w:rsid w:val="007C18E7"/>
    <w:rsid w:val="007D712A"/>
    <w:rsid w:val="00800B46"/>
    <w:rsid w:val="00887BD2"/>
    <w:rsid w:val="008D2D2C"/>
    <w:rsid w:val="00927075"/>
    <w:rsid w:val="00930956"/>
    <w:rsid w:val="009439D9"/>
    <w:rsid w:val="009770FB"/>
    <w:rsid w:val="00992723"/>
    <w:rsid w:val="009B385C"/>
    <w:rsid w:val="009C361E"/>
    <w:rsid w:val="009E42F4"/>
    <w:rsid w:val="009E7DCB"/>
    <w:rsid w:val="00A22C87"/>
    <w:rsid w:val="00A37CFD"/>
    <w:rsid w:val="00A860BF"/>
    <w:rsid w:val="00AC781E"/>
    <w:rsid w:val="00B22018"/>
    <w:rsid w:val="00B974FC"/>
    <w:rsid w:val="00BF6529"/>
    <w:rsid w:val="00C06690"/>
    <w:rsid w:val="00C74726"/>
    <w:rsid w:val="00CD4783"/>
    <w:rsid w:val="00CD5D52"/>
    <w:rsid w:val="00CF14FD"/>
    <w:rsid w:val="00D03CC0"/>
    <w:rsid w:val="00D53278"/>
    <w:rsid w:val="00DA1098"/>
    <w:rsid w:val="00DD348E"/>
    <w:rsid w:val="00E40486"/>
    <w:rsid w:val="00E4611C"/>
    <w:rsid w:val="00E55882"/>
    <w:rsid w:val="00E558F3"/>
    <w:rsid w:val="00E82562"/>
    <w:rsid w:val="00EC35B3"/>
    <w:rsid w:val="00EE60AC"/>
    <w:rsid w:val="00F25B28"/>
    <w:rsid w:val="00F502A9"/>
    <w:rsid w:val="00F558C9"/>
    <w:rsid w:val="00F63E40"/>
    <w:rsid w:val="00F77997"/>
    <w:rsid w:val="00F8479F"/>
    <w:rsid w:val="00F8547A"/>
    <w:rsid w:val="00FB2D98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Gamble, Mark</cp:lastModifiedBy>
  <cp:revision>7</cp:revision>
  <cp:lastPrinted>2021-07-15T20:50:00Z</cp:lastPrinted>
  <dcterms:created xsi:type="dcterms:W3CDTF">2022-07-29T20:12:00Z</dcterms:created>
  <dcterms:modified xsi:type="dcterms:W3CDTF">2022-08-05T22:22:00Z</dcterms:modified>
</cp:coreProperties>
</file>